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4E81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0" w:name="_GoBack"/>
      <w:bookmarkEnd w:id="0"/>
    </w:p>
    <w:p w14:paraId="5027E815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**************************************************************</w:t>
      </w:r>
    </w:p>
    <w:p w14:paraId="25FF5CE6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 An example of creating an array of lists dynamically.</w:t>
      </w:r>
    </w:p>
    <w:p w14:paraId="509BB347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This code can be modified to create adjacency list representation of a graph.</w:t>
      </w:r>
    </w:p>
    <w:p w14:paraId="00398ED4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</w:t>
      </w:r>
    </w:p>
    <w:p w14:paraId="3B28FAF0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 Written for the ESE344 by Prof. Murali Subbarao</w:t>
      </w:r>
    </w:p>
    <w:p w14:paraId="2E2F8B34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**************************************************************/</w:t>
      </w:r>
    </w:p>
    <w:p w14:paraId="70FC0CB9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811650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4341AD57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ssert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49A3B7E0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28D1DAFA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CA710E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125FDD76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vertex;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public data members</w:t>
      </w:r>
    </w:p>
    <w:p w14:paraId="02BFB44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next;</w:t>
      </w:r>
    </w:p>
    <w:p w14:paraId="0F73314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3545F5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od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) {  </w:t>
      </w:r>
      <w:r>
        <w:rPr>
          <w:rFonts w:ascii="Consolas" w:hAnsi="Consolas" w:cs="Consolas"/>
          <w:color w:val="008000"/>
          <w:sz w:val="19"/>
          <w:szCs w:val="19"/>
        </w:rPr>
        <w:t>// constructor</w:t>
      </w:r>
    </w:p>
    <w:p w14:paraId="03C9B374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ex = </w:t>
      </w:r>
      <w:r>
        <w:rPr>
          <w:rFonts w:ascii="Consolas" w:hAnsi="Consolas" w:cs="Consolas"/>
          <w:color w:val="808080"/>
          <w:sz w:val="19"/>
          <w:szCs w:val="19"/>
        </w:rPr>
        <w:t>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BF62EBF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next =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6C4BC6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BA3C477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B50BC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90D52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F4D7A62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A5CACD6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  size1=10, size2=8; </w:t>
      </w:r>
      <w:r>
        <w:rPr>
          <w:rFonts w:ascii="Consolas" w:hAnsi="Consolas" w:cs="Consolas"/>
          <w:color w:val="008000"/>
          <w:sz w:val="19"/>
          <w:szCs w:val="19"/>
        </w:rPr>
        <w:t>// these can be read as input at run time.</w:t>
      </w:r>
    </w:p>
    <w:p w14:paraId="405F602A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F8FD9B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create an array of pointers to the first node of lists</w:t>
      </w:r>
    </w:p>
    <w:p w14:paraId="5C25EEAF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42A570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*[size1]; </w:t>
      </w:r>
      <w:r>
        <w:rPr>
          <w:rFonts w:ascii="Consolas" w:hAnsi="Consolas" w:cs="Consolas"/>
          <w:color w:val="008000"/>
          <w:sz w:val="19"/>
          <w:szCs w:val="19"/>
        </w:rPr>
        <w:t>// an array of pointers of size1</w:t>
      </w:r>
    </w:p>
    <w:p w14:paraId="35D188D0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++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initialize values to null</w:t>
      </w:r>
    </w:p>
    <w:p w14:paraId="427A6635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CAFE68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32AC83E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50C33A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creating and initializing an array of lists</w:t>
      </w:r>
    </w:p>
    <w:p w14:paraId="345E2D3C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0;  </w:t>
      </w:r>
    </w:p>
    <w:p w14:paraId="1BFA343C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++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/ for each li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</w:p>
    <w:p w14:paraId="68B2A8AD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j = 0; j &lt; size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8000"/>
          <w:sz w:val="19"/>
          <w:szCs w:val="19"/>
        </w:rPr>
        <w:t xml:space="preserve">// for each node j in li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</w:p>
    <w:p w14:paraId="28FDEE9C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0B79085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p;</w:t>
      </w:r>
    </w:p>
    <w:p w14:paraId="0D2FFA7D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p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count++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); </w:t>
      </w:r>
      <w:r>
        <w:rPr>
          <w:rFonts w:ascii="Consolas" w:hAnsi="Consolas" w:cs="Consolas"/>
          <w:color w:val="008000"/>
          <w:sz w:val="19"/>
          <w:szCs w:val="19"/>
        </w:rPr>
        <w:t>// get a new node with required initial values</w:t>
      </w:r>
    </w:p>
    <w:p w14:paraId="04A93B6C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p; </w:t>
      </w:r>
      <w:r>
        <w:rPr>
          <w:rFonts w:ascii="Consolas" w:hAnsi="Consolas" w:cs="Consolas"/>
          <w:color w:val="008000"/>
          <w:sz w:val="19"/>
          <w:szCs w:val="19"/>
        </w:rPr>
        <w:t xml:space="preserve">// add the new node at the beginning of the li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</w:p>
    <w:p w14:paraId="6B593F9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9E8E416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82F93B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A03315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print the list created above</w:t>
      </w:r>
    </w:p>
    <w:p w14:paraId="11D4A6FD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 {</w:t>
      </w:r>
    </w:p>
    <w:p w14:paraId="26170337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p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p = p-&gt;next)</w:t>
      </w:r>
    </w:p>
    <w:p w14:paraId="5BE31D82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2EFFDD6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-&gt;vertex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  "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BE9CD04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36AD6DE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4C1AFE9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5862609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6DD71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 erase the list</w:t>
      </w:r>
    </w:p>
    <w:p w14:paraId="4EE0C965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++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delete this list</w:t>
      </w:r>
    </w:p>
    <w:p w14:paraId="209B0B3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p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)</w:t>
      </w:r>
    </w:p>
    <w:p w14:paraId="77095F64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D9D848D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p;</w:t>
      </w:r>
    </w:p>
    <w:p w14:paraId="5EF2ED90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 = p-&gt;next;</w:t>
      </w:r>
    </w:p>
    <w:p w14:paraId="28908D13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m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delete this node</w:t>
      </w:r>
    </w:p>
    <w:p w14:paraId="4C80CA9F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3EA22DC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48176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/ delete array of pointers</w:t>
      </w:r>
    </w:p>
    <w:p w14:paraId="10B5CCB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7A5DB8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Enter any number to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exit 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6A374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iz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1;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 make the program wait till this input is entered (otherwise the output window disappears)</w:t>
      </w:r>
    </w:p>
    <w:p w14:paraId="43D6A988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1D3295FC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B09447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9353651" w14:textId="77777777" w:rsidR="003D14BC" w:rsidRDefault="003D14BC" w:rsidP="003D1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15ED0A" w14:textId="653EA0EA" w:rsidR="00E57492" w:rsidRDefault="00E57492" w:rsidP="00E574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B02CA4" w14:textId="37AD5E2E" w:rsidR="003D14BC" w:rsidRDefault="003D14BC" w:rsidP="00E574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2E0A4C" w14:textId="69A7391B" w:rsidR="00C05CE3" w:rsidRDefault="00C05CE3">
      <w:pPr>
        <w:rPr>
          <w:rFonts w:ascii="Consolas" w:hAnsi="Consolas" w:cs="Consolas"/>
          <w:color w:val="008000"/>
          <w:sz w:val="19"/>
          <w:szCs w:val="19"/>
        </w:rPr>
      </w:pPr>
    </w:p>
    <w:p w14:paraId="4F46B9BE" w14:textId="77777777" w:rsidR="00003E97" w:rsidRDefault="00003E97"/>
    <w:sectPr w:rsidR="00003E97" w:rsidSect="009D32F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  <w:embedRegular r:id="rId1" w:fontKey="{91A6BFDC-5240-40C9-A9B9-474EB607F42B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2" w:fontKey="{15E7428C-14E5-4F60-8C0B-E4FF23FEFB71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3" w:fontKey="{B82C9203-08E9-4BF7-9E5D-21F67649D804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4" w:fontKey="{93DC8652-6369-4318-A812-1CF5D903D885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tDC3tLQ0MbQwNTJR0lEKTi0uzszPAykwrAUA7tEjpSwAAAA="/>
  </w:docVars>
  <w:rsids>
    <w:rsidRoot w:val="004D7524"/>
    <w:rsid w:val="00003E97"/>
    <w:rsid w:val="00272E81"/>
    <w:rsid w:val="003453C4"/>
    <w:rsid w:val="003D14BC"/>
    <w:rsid w:val="004D7524"/>
    <w:rsid w:val="00C05CE3"/>
    <w:rsid w:val="00C41BC7"/>
    <w:rsid w:val="00E5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F6F4"/>
  <w15:chartTrackingRefBased/>
  <w15:docId w15:val="{47ACE08C-2B4C-4C45-BE60-029A55F3B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 Subbarao</dc:creator>
  <cp:keywords/>
  <dc:description/>
  <cp:lastModifiedBy>Jonathan R Cruzate</cp:lastModifiedBy>
  <cp:revision>2</cp:revision>
  <dcterms:created xsi:type="dcterms:W3CDTF">2019-05-16T16:51:00Z</dcterms:created>
  <dcterms:modified xsi:type="dcterms:W3CDTF">2019-05-16T16:51:00Z</dcterms:modified>
</cp:coreProperties>
</file>